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FE7C3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E373FB" wp14:editId="5CE51FC0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D683B8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1D4413C4" w14:textId="1EDDBE0D" w:rsidR="004908FF" w:rsidRPr="004E2360" w:rsidRDefault="00F10375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Construction Supervi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E373FB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vcGegIAAFYFAAAOAAAAZHJzL2Uyb0RvYy54bWysVN1r2zAQfx/sfxB6X/1B2jWhTgktHYPS&#10;lrajz4osJWayTjspcbK/fifZcUNX2Bh7ke9837/7uLjctYZtFfoGbMWLk5wzZSXUjV1V/Nvzzadz&#10;znwQthYGrKr4Xnl+Of/44aJzM1XCGkytkJET62edq/g6BDfLMi/XqhX+BJyyJNSArQjE4iqrUXTk&#10;vTVZmednWQdYOwSpvKe/172Qz5N/rZUM91p7FZipOOUW0ovpXcY3m1+I2QqFWzdySEP8QxataCwF&#10;HV1diyDYBpvfXLWNRPCgw4mENgOtG6lSDVRNkb+p5mktnEq1EDjejTD5/+dW3m0fkDV1xUvOrGip&#10;RY8EmrAro1gZ4emcn5HWk3vAgfNExlp3Gtv4pSrYLkG6HyFVu8Ak/ZyU5bTICXlJsiI/PyumZ9Fr&#10;9mru0IcvCloWiYojhU9Qiu2tD73qQSVG82Ca+qYxJjG4Wl4ZZFtB/Z2W1/lpail5P1LLYgl90okK&#10;e6OisbGPSlPtlGaRIqapU6M/IaWy4ZBu0o5mmmKPhuWfDQf9aKrSRI7GfxF1tEiRwYbRuG0s4HvR&#10;6+/FgLDu9Qnto7ojGXbL3dDMJdR7mgCEfjW8kzcN9eFW+PAgkHaBekf7He7p0Qa6isNAcbYG/Pne&#10;/6hPI0pSzjrarYr7HxuBijPz1dLwTovJJC5jYiann0ti8FiyPJbYTXsF1N6CLomTiYz6wRxIjdC+&#10;0BlYxKgkElZS7IrLgAfmKvQ7T4dEqsUiqdECOhFu7ZOThwGIc/a8exHohmEMNMd3cNhDMXszk71u&#10;bI2FxSaAbtLARoh7XAfoaXnTyA+HJl6HYz5pvZ7D+S8AAAD//wMAUEsDBBQABgAIAAAAIQCu4AJi&#10;4AAAAAsBAAAPAAAAZHJzL2Rvd25yZXYueG1sTI/BTsMwEETvSPyDtUhcUGs3VJUV4lSFCgkhLhTU&#10;Xt14SSLidYidNvw9ywmOszOafVOsJ9+JEw6xDWRgMVcgkKrgWqoNvL89zjSImCw52wVCA98YYV1e&#10;XhQ2d+FMr3japVpwCcXcGmhS6nMpY9Wgt3EeeiT2PsLgbWI51NIN9szlvpOZUivpbUv8obE9PjRY&#10;fe5Gb+D5aXuz3Bx0H16yr1Bv99OI470x11fT5g5Ewin9heEXn9GhZKZjGMlF0bFeZoyeDMxWegGC&#10;E1ppvhzZUrcKZFnI/xvKHwAAAP//AwBQSwECLQAUAAYACAAAACEAtoM4kv4AAADhAQAAEwAAAAAA&#10;AAAAAAAAAAAAAAAAW0NvbnRlbnRfVHlwZXNdLnhtbFBLAQItABQABgAIAAAAIQA4/SH/1gAAAJQB&#10;AAALAAAAAAAAAAAAAAAAAC8BAABfcmVscy8ucmVsc1BLAQItABQABgAIAAAAIQB7TvcGegIAAFYF&#10;AAAOAAAAAAAAAAAAAAAAAC4CAABkcnMvZTJvRG9jLnhtbFBLAQItABQABgAIAAAAIQCu4AJi4AAA&#10;AAsBAAAPAAAAAAAAAAAAAAAAANQEAABkcnMvZG93bnJldi54bWxQSwUGAAAAAAQABADzAAAA4QUA&#10;AAAA&#10;" fillcolor="#92d050" strokecolor="#70ad47 [3209]" strokeweight=".5pt">
                <v:textbox>
                  <w:txbxContent>
                    <w:p w14:paraId="67D683B8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1D4413C4" w14:textId="1EDDBE0D" w:rsidR="004908FF" w:rsidRPr="004E2360" w:rsidRDefault="00F10375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Construction Superviso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FFF219" wp14:editId="61F791C1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081AFF8E" w14:textId="77777777" w:rsidR="00260FE8" w:rsidRDefault="00260FE8" w:rsidP="00ED20B5"/>
    <w:p w14:paraId="0ECAAAA7" w14:textId="77777777" w:rsidR="00260FE8" w:rsidRDefault="00260FE8" w:rsidP="00ED20B5"/>
    <w:p w14:paraId="100187C3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25C1F512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19F8FCC" wp14:editId="115C7A86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F6EA1A" w14:textId="77777777" w:rsidR="00F10375" w:rsidRDefault="00F10375" w:rsidP="00F1037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1561CBB" w14:textId="0B1AC4A7" w:rsidR="004E2360" w:rsidRPr="00F10375" w:rsidRDefault="004E2360" w:rsidP="00F1037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7F98F2E5" w14:textId="77777777" w:rsidR="004E2360" w:rsidRPr="00F10375" w:rsidRDefault="004E2360" w:rsidP="00F1037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29AB278A" w14:textId="77777777" w:rsidR="00CD4A5C" w:rsidRPr="00F10375" w:rsidRDefault="00CD4A5C" w:rsidP="00F1037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618A5C9" w14:textId="77777777" w:rsidR="004E2360" w:rsidRPr="00F10375" w:rsidRDefault="004E2360" w:rsidP="00F1037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5FB6AB0C" w14:textId="77777777" w:rsidR="00F10375" w:rsidRPr="00F10375" w:rsidRDefault="00F10375" w:rsidP="00F10375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 xml:space="preserve">I am writing this application to present my candidature for the available position of Construction Supervisor at XYZ </w:t>
                            </w:r>
                            <w:proofErr w:type="spellStart"/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Buildtech</w:t>
                            </w:r>
                            <w:proofErr w:type="spellEnd"/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 xml:space="preserve"> Ltd. I have 5+ years of experience as a deadline-driver Construction Supervisor, overseeing multiple projects simultaneously. With a sound understanding of building codes and safety standards, I am capable of identifying challenges quickly and recommend corrective measures. </w:t>
                            </w:r>
                          </w:p>
                          <w:p w14:paraId="7DCCE111" w14:textId="77777777" w:rsidR="00F10375" w:rsidRPr="00F10375" w:rsidRDefault="00F10375" w:rsidP="00F10375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7E35717" w14:textId="77777777" w:rsidR="00F10375" w:rsidRPr="00F10375" w:rsidRDefault="00F10375" w:rsidP="00F10375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I am sure that I have a perfect blend of both the required skills and work experience to justify the job role. </w:t>
                            </w:r>
                          </w:p>
                          <w:p w14:paraId="2790E865" w14:textId="77777777" w:rsidR="00F10375" w:rsidRPr="00F10375" w:rsidRDefault="00F10375" w:rsidP="00F10375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D3038C3" w14:textId="77777777" w:rsidR="00F10375" w:rsidRPr="00F10375" w:rsidRDefault="00F10375" w:rsidP="00F10375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Here is highlighting my key responsibilities in the current company:</w:t>
                            </w:r>
                          </w:p>
                          <w:p w14:paraId="4BF82E73" w14:textId="77777777" w:rsidR="00F10375" w:rsidRDefault="00F10375" w:rsidP="00F10375">
                            <w:pPr>
                              <w:pStyle w:val="ListParagraph"/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B9BD2E5" w14:textId="1CFDB43C" w:rsidR="00F10375" w:rsidRPr="00F10375" w:rsidRDefault="00F10375" w:rsidP="00F1037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Monitoring construction sites along with labourers’ performance.</w:t>
                            </w:r>
                          </w:p>
                          <w:p w14:paraId="53F6824B" w14:textId="77777777" w:rsidR="00F10375" w:rsidRPr="00F10375" w:rsidRDefault="00F10375" w:rsidP="00F10375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Ensure to deliver best quality standards and timely completion of the projects.</w:t>
                            </w:r>
                          </w:p>
                          <w:p w14:paraId="32F14EB0" w14:textId="77777777" w:rsidR="00F10375" w:rsidRPr="00F10375" w:rsidRDefault="00F10375" w:rsidP="00F10375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Routine inspection of compliance with safety measures.</w:t>
                            </w:r>
                          </w:p>
                          <w:p w14:paraId="6E648ECD" w14:textId="77777777" w:rsidR="00F10375" w:rsidRPr="00F10375" w:rsidRDefault="00F10375" w:rsidP="00F10375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Make sure to procure the equipment and raw materials within the assigned budget.</w:t>
                            </w:r>
                          </w:p>
                          <w:p w14:paraId="22C738A6" w14:textId="77777777" w:rsidR="00F10375" w:rsidRPr="00F10375" w:rsidRDefault="00F10375" w:rsidP="00F10375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Cross collaborate with architects and civil engineers.</w:t>
                            </w:r>
                          </w:p>
                          <w:p w14:paraId="4FD4FA9E" w14:textId="77777777" w:rsidR="00F10375" w:rsidRPr="00F10375" w:rsidRDefault="00F10375" w:rsidP="00F10375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Recruitment of staff and training them for specific work.</w:t>
                            </w:r>
                          </w:p>
                          <w:p w14:paraId="389F4FB9" w14:textId="77777777" w:rsidR="00F10375" w:rsidRPr="00F10375" w:rsidRDefault="00F10375" w:rsidP="00F10375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2C23B41" w14:textId="77777777" w:rsidR="00F10375" w:rsidRPr="00F10375" w:rsidRDefault="00F10375" w:rsidP="00F10375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My resume attached will share the ideal amalgamation of my qualifications, professional history, and competencies to fulfil the job criteria. I am hoping to get an opportunity for a discussion on my candidature for this specific role.</w:t>
                            </w:r>
                          </w:p>
                          <w:p w14:paraId="00681EA9" w14:textId="77777777" w:rsidR="00F10375" w:rsidRPr="00F10375" w:rsidRDefault="00F10375" w:rsidP="00F10375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 </w:t>
                            </w:r>
                          </w:p>
                          <w:p w14:paraId="356CD80B" w14:textId="77777777" w:rsidR="00F10375" w:rsidRPr="00F10375" w:rsidRDefault="00F10375" w:rsidP="00F10375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2BA8DCA4" w14:textId="77777777" w:rsidR="00F10375" w:rsidRPr="00F10375" w:rsidRDefault="00F10375" w:rsidP="00F10375">
                            <w:pPr>
                              <w:spacing w:after="0" w:line="276" w:lineRule="auto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1037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shd w:val="clear" w:color="auto" w:fill="FFFFFF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487F41E" w14:textId="77777777" w:rsidR="008E2357" w:rsidRPr="00F10375" w:rsidRDefault="008E2357" w:rsidP="00F1037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EAD0A01" w14:textId="77777777" w:rsidR="008E2357" w:rsidRPr="00F10375" w:rsidRDefault="008E2357" w:rsidP="00F1037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F657970" w14:textId="77777777" w:rsidR="004E2360" w:rsidRPr="00F10375" w:rsidRDefault="004E2360" w:rsidP="00F10375">
                            <w:pPr>
                              <w:spacing w:line="276" w:lineRule="auto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9F8F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14:paraId="1CF6EA1A" w14:textId="77777777" w:rsidR="00F10375" w:rsidRDefault="00F10375" w:rsidP="00F1037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1561CBB" w14:textId="0B1AC4A7" w:rsidR="004E2360" w:rsidRPr="00F10375" w:rsidRDefault="004E2360" w:rsidP="00F1037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7F98F2E5" w14:textId="77777777" w:rsidR="004E2360" w:rsidRPr="00F10375" w:rsidRDefault="004E2360" w:rsidP="00F1037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29AB278A" w14:textId="77777777" w:rsidR="00CD4A5C" w:rsidRPr="00F10375" w:rsidRDefault="00CD4A5C" w:rsidP="00F1037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618A5C9" w14:textId="77777777" w:rsidR="004E2360" w:rsidRPr="00F10375" w:rsidRDefault="004E2360" w:rsidP="00F1037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5FB6AB0C" w14:textId="77777777" w:rsidR="00F10375" w:rsidRPr="00F10375" w:rsidRDefault="00F10375" w:rsidP="00F10375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 xml:space="preserve">I am writing this application to present my candidature for the available position of Construction Supervisor at XYZ </w:t>
                      </w:r>
                      <w:proofErr w:type="spellStart"/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Buildtech</w:t>
                      </w:r>
                      <w:proofErr w:type="spellEnd"/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 xml:space="preserve"> Ltd. I have 5+ years of experience as a deadline-driver Construction Supervisor, overseeing multiple projects simultaneously. With a sound understanding of building codes and safety standards, I am capable of identifying challenges quickly and recommend corrective measures. </w:t>
                      </w:r>
                    </w:p>
                    <w:p w14:paraId="7DCCE111" w14:textId="77777777" w:rsidR="00F10375" w:rsidRPr="00F10375" w:rsidRDefault="00F10375" w:rsidP="00F10375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7E35717" w14:textId="77777777" w:rsidR="00F10375" w:rsidRPr="00F10375" w:rsidRDefault="00F10375" w:rsidP="00F10375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I am sure that I have a perfect blend of both the required skills and work experience to justify the job role. </w:t>
                      </w:r>
                    </w:p>
                    <w:p w14:paraId="2790E865" w14:textId="77777777" w:rsidR="00F10375" w:rsidRPr="00F10375" w:rsidRDefault="00F10375" w:rsidP="00F10375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D3038C3" w14:textId="77777777" w:rsidR="00F10375" w:rsidRPr="00F10375" w:rsidRDefault="00F10375" w:rsidP="00F10375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Here is highlighting my key responsibilities in the current company:</w:t>
                      </w:r>
                    </w:p>
                    <w:p w14:paraId="4BF82E73" w14:textId="77777777" w:rsidR="00F10375" w:rsidRDefault="00F10375" w:rsidP="00F10375">
                      <w:pPr>
                        <w:pStyle w:val="ListParagraph"/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B9BD2E5" w14:textId="1CFDB43C" w:rsidR="00F10375" w:rsidRPr="00F10375" w:rsidRDefault="00F10375" w:rsidP="00F1037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Monitoring construction sites along with labourers’ performance.</w:t>
                      </w:r>
                    </w:p>
                    <w:p w14:paraId="53F6824B" w14:textId="77777777" w:rsidR="00F10375" w:rsidRPr="00F10375" w:rsidRDefault="00F10375" w:rsidP="00F10375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Ensure to deliver best quality standards and timely completion of the projects.</w:t>
                      </w:r>
                    </w:p>
                    <w:p w14:paraId="32F14EB0" w14:textId="77777777" w:rsidR="00F10375" w:rsidRPr="00F10375" w:rsidRDefault="00F10375" w:rsidP="00F10375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Routine inspection of compliance with safety measures.</w:t>
                      </w:r>
                    </w:p>
                    <w:p w14:paraId="6E648ECD" w14:textId="77777777" w:rsidR="00F10375" w:rsidRPr="00F10375" w:rsidRDefault="00F10375" w:rsidP="00F10375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Make sure to procure the equipment and raw materials within the assigned budget.</w:t>
                      </w:r>
                    </w:p>
                    <w:p w14:paraId="22C738A6" w14:textId="77777777" w:rsidR="00F10375" w:rsidRPr="00F10375" w:rsidRDefault="00F10375" w:rsidP="00F10375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Cross collaborate with architects and civil engineers.</w:t>
                      </w:r>
                    </w:p>
                    <w:p w14:paraId="4FD4FA9E" w14:textId="77777777" w:rsidR="00F10375" w:rsidRPr="00F10375" w:rsidRDefault="00F10375" w:rsidP="00F10375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Recruitment of staff and training them for specific work.</w:t>
                      </w:r>
                    </w:p>
                    <w:p w14:paraId="389F4FB9" w14:textId="77777777" w:rsidR="00F10375" w:rsidRPr="00F10375" w:rsidRDefault="00F10375" w:rsidP="00F10375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2C23B41" w14:textId="77777777" w:rsidR="00F10375" w:rsidRPr="00F10375" w:rsidRDefault="00F10375" w:rsidP="00F10375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My resume attached will share the ideal amalgamation of my qualifications, professional history, and competencies to fulfil the job criteria. I am hoping to get an opportunity for a discussion on my candidature for this specific role.</w:t>
                      </w:r>
                    </w:p>
                    <w:p w14:paraId="00681EA9" w14:textId="77777777" w:rsidR="00F10375" w:rsidRPr="00F10375" w:rsidRDefault="00F10375" w:rsidP="00F10375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 </w:t>
                      </w:r>
                    </w:p>
                    <w:p w14:paraId="356CD80B" w14:textId="77777777" w:rsidR="00F10375" w:rsidRPr="00F10375" w:rsidRDefault="00F10375" w:rsidP="00F10375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Sincerely,</w:t>
                      </w:r>
                    </w:p>
                    <w:p w14:paraId="2BA8DCA4" w14:textId="77777777" w:rsidR="00F10375" w:rsidRPr="00F10375" w:rsidRDefault="00F10375" w:rsidP="00F10375">
                      <w:pPr>
                        <w:spacing w:after="0" w:line="276" w:lineRule="auto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1037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 w:bidi="te-IN"/>
                        </w:rPr>
                        <w:t>[Your Name]</w:t>
                      </w:r>
                    </w:p>
                    <w:p w14:paraId="7487F41E" w14:textId="77777777" w:rsidR="008E2357" w:rsidRPr="00F10375" w:rsidRDefault="008E2357" w:rsidP="00F1037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EAD0A01" w14:textId="77777777" w:rsidR="008E2357" w:rsidRPr="00F10375" w:rsidRDefault="008E2357" w:rsidP="00F1037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F657970" w14:textId="77777777" w:rsidR="004E2360" w:rsidRPr="00F10375" w:rsidRDefault="004E2360" w:rsidP="00F10375">
                      <w:pPr>
                        <w:spacing w:line="276" w:lineRule="auto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554E9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0DEE4833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BA33C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0B7A3B7D" wp14:editId="6B48EDC5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5326F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296BA2DB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CCE15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ED7243D" wp14:editId="6E95FF90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CDE462C"/>
    <w:multiLevelType w:val="multilevel"/>
    <w:tmpl w:val="8828C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E04F69"/>
    <w:rsid w:val="00EC3CFF"/>
    <w:rsid w:val="00ED20B5"/>
    <w:rsid w:val="00F1037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D3D232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F103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ction Supervisor Cover Letter Sample</dc:title>
  <dc:subject>Create your Cover Letter using Free Construction Supervisor Cover Letter Sample Template</dc:subject>
  <dc:creator>QwikResume.com</dc:creator>
  <cp:keywords/>
  <dc:description/>
  <dcterms:created xsi:type="dcterms:W3CDTF">2021-11-26T10:13:00Z</dcterms:created>
  <dcterms:modified xsi:type="dcterms:W3CDTF">2021-11-26T10:13:00Z</dcterms:modified>
  <cp:category>Construction</cp:category>
</cp:coreProperties>
</file>